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78"/>
        <w:gridCol w:w="2462"/>
        <w:gridCol w:w="71"/>
        <w:gridCol w:w="265"/>
        <w:gridCol w:w="474"/>
        <w:gridCol w:w="1795"/>
      </w:tblGrid>
      <w:tr w:rsidR="005375AA" w14:paraId="3C1B0880" w14:textId="77777777" w:rsidTr="002353DE">
        <w:trPr>
          <w:trHeight w:val="980"/>
        </w:trPr>
        <w:tc>
          <w:tcPr>
            <w:tcW w:w="4283" w:type="dxa"/>
            <w:gridSpan w:val="2"/>
          </w:tcPr>
          <w:p w14:paraId="54096AB5" w14:textId="72C1ED85" w:rsidR="00122E17" w:rsidRDefault="00122E17">
            <w:r>
              <w:t>1. Health insurance Coverage</w:t>
            </w:r>
          </w:p>
          <w:tbl>
            <w:tblPr>
              <w:tblStyle w:val="TableGrid"/>
              <w:tblW w:w="33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6"/>
              <w:gridCol w:w="822"/>
              <w:gridCol w:w="1022"/>
              <w:gridCol w:w="718"/>
            </w:tblGrid>
            <w:tr w:rsidR="00122E17" w14:paraId="12F9A0C3" w14:textId="77777777" w:rsidTr="005375AA">
              <w:trPr>
                <w:trHeight w:val="225"/>
              </w:trPr>
              <w:tc>
                <w:tcPr>
                  <w:tcW w:w="836" w:type="dxa"/>
                </w:tcPr>
                <w:p w14:paraId="06576B36" w14:textId="4A87297C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re</w:t>
                  </w:r>
                </w:p>
              </w:tc>
              <w:tc>
                <w:tcPr>
                  <w:tcW w:w="822" w:type="dxa"/>
                </w:tcPr>
                <w:p w14:paraId="62B8BCD3" w14:textId="158BECA5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id</w:t>
                  </w:r>
                </w:p>
              </w:tc>
              <w:tc>
                <w:tcPr>
                  <w:tcW w:w="1022" w:type="dxa"/>
                </w:tcPr>
                <w:p w14:paraId="6430CC0F" w14:textId="346EF883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Group plan</w:t>
                  </w:r>
                </w:p>
              </w:tc>
              <w:tc>
                <w:tcPr>
                  <w:tcW w:w="718" w:type="dxa"/>
                </w:tcPr>
                <w:p w14:paraId="3F113A62" w14:textId="7FB3ED76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28C266FA" w14:textId="77777777" w:rsidTr="005375AA">
              <w:trPr>
                <w:trHeight w:val="330"/>
              </w:trPr>
              <w:sdt>
                <w:sdtPr>
                  <w:id w:val="12089908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6" w:type="dxa"/>
                    </w:tcPr>
                    <w:p w14:paraId="0D99268B" w14:textId="73567054" w:rsidR="00122E17" w:rsidRDefault="00926E3C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926827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22" w:type="dxa"/>
                    </w:tcPr>
                    <w:p w14:paraId="476863D5" w14:textId="2FAD4DF0" w:rsidR="00122E17" w:rsidRDefault="00926E3C">
                      <w:r>
                        <w:rPr>
                          <w:rFonts w:ascii="MS Gothic" w:eastAsia="MS Gothic" w:hAnsi="MS Gothic" w:hint="eastAsia"/>
                        </w:rPr>
                        <w:t>☒</w:t>
                      </w:r>
                    </w:p>
                  </w:tc>
                </w:sdtContent>
              </w:sdt>
              <w:sdt>
                <w:sdtPr>
                  <w:id w:val="9357821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22" w:type="dxa"/>
                    </w:tcPr>
                    <w:p w14:paraId="0ACACB35" w14:textId="4CC08449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377778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8" w:type="dxa"/>
                    </w:tcPr>
                    <w:p w14:paraId="20E26827" w14:textId="391ACAD5" w:rsidR="00122E17" w:rsidRDefault="00DB4182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1250CFF5" w14:textId="76206681" w:rsidR="00122E17" w:rsidRDefault="00122E17"/>
        </w:tc>
        <w:tc>
          <w:tcPr>
            <w:tcW w:w="3272" w:type="dxa"/>
            <w:gridSpan w:val="4"/>
          </w:tcPr>
          <w:p w14:paraId="0EB007B5" w14:textId="357E891D" w:rsidR="00122E17" w:rsidRDefault="00122E17" w:rsidP="00122E17">
            <w:r>
              <w:t>2. Patient relationship to insured</w:t>
            </w:r>
          </w:p>
          <w:tbl>
            <w:tblPr>
              <w:tblStyle w:val="TableGrid"/>
              <w:tblW w:w="29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3"/>
              <w:gridCol w:w="819"/>
              <w:gridCol w:w="653"/>
              <w:gridCol w:w="630"/>
            </w:tblGrid>
            <w:tr w:rsidR="00122E17" w14:paraId="2985A0E0" w14:textId="77777777" w:rsidTr="006D2A1E">
              <w:tc>
                <w:tcPr>
                  <w:tcW w:w="833" w:type="dxa"/>
                </w:tcPr>
                <w:p w14:paraId="122465F3" w14:textId="4C2CC4FF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lf</w:t>
                  </w:r>
                </w:p>
              </w:tc>
              <w:tc>
                <w:tcPr>
                  <w:tcW w:w="819" w:type="dxa"/>
                </w:tcPr>
                <w:p w14:paraId="1967E1CA" w14:textId="4070EC1C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ouse</w:t>
                  </w:r>
                </w:p>
              </w:tc>
              <w:tc>
                <w:tcPr>
                  <w:tcW w:w="653" w:type="dxa"/>
                </w:tcPr>
                <w:p w14:paraId="414DB2F0" w14:textId="1BDA77DA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ild</w:t>
                  </w:r>
                </w:p>
              </w:tc>
              <w:tc>
                <w:tcPr>
                  <w:tcW w:w="630" w:type="dxa"/>
                </w:tcPr>
                <w:p w14:paraId="5CD66FA3" w14:textId="77777777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6B0E8452" w14:textId="77777777" w:rsidTr="006D2A1E">
              <w:sdt>
                <w:sdtPr>
                  <w:rPr>
                    <w:rFonts w:cstheme="minorHAnsi"/>
                  </w:rPr>
                  <w:id w:val="5292330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3" w:type="dxa"/>
                    </w:tcPr>
                    <w:p w14:paraId="067970FE" w14:textId="14F7F386" w:rsidR="00122E17" w:rsidRPr="00DB4182" w:rsidRDefault="00DB4182" w:rsidP="00122E1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93135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19" w:type="dxa"/>
                    </w:tcPr>
                    <w:p w14:paraId="7BF07BEA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7664605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53" w:type="dxa"/>
                    </w:tcPr>
                    <w:p w14:paraId="53CEB053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6822795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30" w:type="dxa"/>
                    </w:tcPr>
                    <w:p w14:paraId="3B4F44C8" w14:textId="413497A7" w:rsidR="00122E17" w:rsidRPr="00DB4182" w:rsidRDefault="006D2A1E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</w:tbl>
          <w:p w14:paraId="4146A6CE" w14:textId="77777777" w:rsidR="00122E17" w:rsidRDefault="00122E17"/>
        </w:tc>
        <w:tc>
          <w:tcPr>
            <w:tcW w:w="1795" w:type="dxa"/>
          </w:tcPr>
          <w:p w14:paraId="4410D11C" w14:textId="77777777" w:rsidR="00122E17" w:rsidRDefault="00122E17">
            <w:r>
              <w:t>3. Insured’s ID Number</w:t>
            </w:r>
          </w:p>
          <w:p w14:paraId="4E7A1240" w14:textId="0A79EF86" w:rsidR="006D2A1E" w:rsidRDefault="00FC6BC7">
            <w:r>
              <w:t>2342233A</w:t>
            </w:r>
          </w:p>
        </w:tc>
      </w:tr>
      <w:tr w:rsidR="005375AA" w14:paraId="3FD8077B" w14:textId="75BEF5D8" w:rsidTr="005375AA">
        <w:tc>
          <w:tcPr>
            <w:tcW w:w="4283" w:type="dxa"/>
            <w:gridSpan w:val="2"/>
          </w:tcPr>
          <w:p w14:paraId="2A61575D" w14:textId="77777777" w:rsidR="005375AA" w:rsidRDefault="005375AA">
            <w:r>
              <w:t>4. Patient’s Name</w:t>
            </w:r>
          </w:p>
          <w:p w14:paraId="21D18B01" w14:textId="55621EE5" w:rsidR="005375AA" w:rsidRDefault="00926E3C">
            <w:r w:rsidRPr="00926E3C">
              <w:t>Doreen Schweizer</w:t>
            </w:r>
          </w:p>
        </w:tc>
        <w:tc>
          <w:tcPr>
            <w:tcW w:w="2798" w:type="dxa"/>
            <w:gridSpan w:val="3"/>
          </w:tcPr>
          <w:p w14:paraId="103FF692" w14:textId="77777777" w:rsidR="005375AA" w:rsidRDefault="005375AA" w:rsidP="00122E17">
            <w:r>
              <w:t>5. Patient Birth date</w:t>
            </w:r>
          </w:p>
          <w:p w14:paraId="20E85C50" w14:textId="101A54F9" w:rsidR="005375AA" w:rsidRDefault="00926E3C" w:rsidP="00122E17">
            <w:r>
              <w:t>09</w:t>
            </w:r>
            <w:r w:rsidR="00FC6BC7">
              <w:t>.</w:t>
            </w:r>
            <w:r>
              <w:t>10</w:t>
            </w:r>
            <w:r w:rsidR="00FC6BC7">
              <w:t>.19</w:t>
            </w:r>
            <w:r>
              <w:t>79</w:t>
            </w:r>
          </w:p>
          <w:p w14:paraId="5277251F" w14:textId="1EA35D5E" w:rsidR="005375AA" w:rsidRDefault="005375AA"/>
        </w:tc>
        <w:tc>
          <w:tcPr>
            <w:tcW w:w="2269" w:type="dxa"/>
            <w:gridSpan w:val="2"/>
          </w:tcPr>
          <w:p w14:paraId="7C419445" w14:textId="77777777" w:rsidR="005375AA" w:rsidRDefault="005375AA" w:rsidP="005375AA">
            <w:r>
              <w:t>6. Insured’s Birth Date</w:t>
            </w:r>
          </w:p>
          <w:p w14:paraId="39EA4872" w14:textId="4113C577" w:rsidR="005375AA" w:rsidRDefault="005375AA" w:rsidP="005375AA"/>
        </w:tc>
      </w:tr>
      <w:tr w:rsidR="005375AA" w14:paraId="338844C6" w14:textId="77777777" w:rsidTr="002353DE">
        <w:tc>
          <w:tcPr>
            <w:tcW w:w="4283" w:type="dxa"/>
            <w:gridSpan w:val="2"/>
          </w:tcPr>
          <w:p w14:paraId="50814F24" w14:textId="77777777" w:rsidR="006D2A1E" w:rsidRDefault="006D2A1E" w:rsidP="007A3B6D">
            <w:pPr>
              <w:spacing w:line="360" w:lineRule="auto"/>
            </w:pPr>
            <w:r>
              <w:t>7. Street Address</w:t>
            </w:r>
          </w:p>
          <w:p w14:paraId="682CD7E6" w14:textId="6AF64A73" w:rsidR="006D2A1E" w:rsidRDefault="00926E3C" w:rsidP="007A3B6D">
            <w:pPr>
              <w:spacing w:line="360" w:lineRule="auto"/>
            </w:pPr>
            <w:r w:rsidRPr="00926E3C">
              <w:t>3230 Bombardier Way</w:t>
            </w:r>
          </w:p>
        </w:tc>
        <w:tc>
          <w:tcPr>
            <w:tcW w:w="3272" w:type="dxa"/>
            <w:gridSpan w:val="4"/>
          </w:tcPr>
          <w:p w14:paraId="2CD57FA2" w14:textId="77777777" w:rsidR="006D2A1E" w:rsidRDefault="006D2A1E" w:rsidP="007A3B6D">
            <w:pPr>
              <w:spacing w:line="360" w:lineRule="auto"/>
            </w:pPr>
            <w:r>
              <w:t>8. City</w:t>
            </w:r>
          </w:p>
          <w:p w14:paraId="1B6377A3" w14:textId="735ACA3A" w:rsidR="006D2A1E" w:rsidRDefault="00926E3C" w:rsidP="007A3B6D">
            <w:pPr>
              <w:spacing w:line="360" w:lineRule="auto"/>
            </w:pPr>
            <w:r>
              <w:t>Columbus</w:t>
            </w:r>
          </w:p>
        </w:tc>
        <w:tc>
          <w:tcPr>
            <w:tcW w:w="1795" w:type="dxa"/>
          </w:tcPr>
          <w:p w14:paraId="62BB59F6" w14:textId="77777777" w:rsidR="006D2A1E" w:rsidRDefault="006D2A1E" w:rsidP="007A3B6D">
            <w:pPr>
              <w:spacing w:line="360" w:lineRule="auto"/>
            </w:pPr>
            <w:r>
              <w:t>9.  State</w:t>
            </w:r>
          </w:p>
          <w:p w14:paraId="51F15CF7" w14:textId="01F2660F" w:rsidR="006D2A1E" w:rsidRDefault="00FC6BC7" w:rsidP="007A3B6D">
            <w:pPr>
              <w:spacing w:line="360" w:lineRule="auto"/>
            </w:pPr>
            <w:r>
              <w:t>NJ</w:t>
            </w:r>
          </w:p>
        </w:tc>
      </w:tr>
      <w:tr w:rsidR="005375AA" w14:paraId="698A4FC9" w14:textId="2E1BA78E" w:rsidTr="005375AA">
        <w:tc>
          <w:tcPr>
            <w:tcW w:w="4283" w:type="dxa"/>
            <w:gridSpan w:val="2"/>
          </w:tcPr>
          <w:p w14:paraId="1D61494A" w14:textId="77777777" w:rsidR="005375AA" w:rsidRDefault="005375AA" w:rsidP="007A3B6D">
            <w:pPr>
              <w:spacing w:line="360" w:lineRule="auto"/>
            </w:pPr>
            <w:r>
              <w:t>10. Zip Code</w:t>
            </w:r>
          </w:p>
          <w:p w14:paraId="41800BB8" w14:textId="4553928A" w:rsidR="005375AA" w:rsidRDefault="00926E3C" w:rsidP="007A3B6D">
            <w:pPr>
              <w:spacing w:line="360" w:lineRule="auto"/>
            </w:pPr>
            <w:r>
              <w:t>43202</w:t>
            </w:r>
          </w:p>
        </w:tc>
        <w:tc>
          <w:tcPr>
            <w:tcW w:w="2533" w:type="dxa"/>
            <w:gridSpan w:val="2"/>
          </w:tcPr>
          <w:p w14:paraId="2573B20F" w14:textId="6EB8624A" w:rsidR="005375AA" w:rsidRDefault="005375AA" w:rsidP="007A3B6D">
            <w:pPr>
              <w:spacing w:line="360" w:lineRule="auto"/>
            </w:pPr>
            <w:r>
              <w:t xml:space="preserve">11. Telephone </w:t>
            </w:r>
          </w:p>
          <w:p w14:paraId="228BD580" w14:textId="1F466FCA" w:rsidR="005375AA" w:rsidRDefault="00926E3C" w:rsidP="007A3B6D">
            <w:pPr>
              <w:spacing w:line="360" w:lineRule="auto"/>
            </w:pPr>
            <w:r>
              <w:t>7407346200</w:t>
            </w:r>
          </w:p>
        </w:tc>
        <w:tc>
          <w:tcPr>
            <w:tcW w:w="2534" w:type="dxa"/>
            <w:gridSpan w:val="3"/>
          </w:tcPr>
          <w:p w14:paraId="31D55C20" w14:textId="77777777" w:rsidR="005375AA" w:rsidRDefault="005375AA" w:rsidP="007A3B6D">
            <w:pPr>
              <w:spacing w:line="360" w:lineRule="auto"/>
            </w:pPr>
            <w:r>
              <w:t>12. Alternate Telephone</w:t>
            </w:r>
          </w:p>
          <w:p w14:paraId="75F7D051" w14:textId="3E529BA5" w:rsidR="005375AA" w:rsidRDefault="005375AA" w:rsidP="007A3B6D">
            <w:pPr>
              <w:spacing w:line="360" w:lineRule="auto"/>
            </w:pPr>
          </w:p>
        </w:tc>
      </w:tr>
      <w:tr w:rsidR="006D2A1E" w14:paraId="262FF5C2" w14:textId="77777777" w:rsidTr="005375AA">
        <w:tc>
          <w:tcPr>
            <w:tcW w:w="9350" w:type="dxa"/>
            <w:gridSpan w:val="7"/>
          </w:tcPr>
          <w:p w14:paraId="783BE993" w14:textId="5228D3AC" w:rsidR="006D2A1E" w:rsidRDefault="006D2A1E">
            <w:r>
              <w:t>13. Is Patient’s Condition Related to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0"/>
              <w:gridCol w:w="1520"/>
              <w:gridCol w:w="1521"/>
              <w:gridCol w:w="1521"/>
              <w:gridCol w:w="1521"/>
              <w:gridCol w:w="1521"/>
            </w:tblGrid>
            <w:tr w:rsidR="006D2A1E" w14:paraId="4488817C" w14:textId="77777777" w:rsidTr="0053792E">
              <w:tc>
                <w:tcPr>
                  <w:tcW w:w="3040" w:type="dxa"/>
                  <w:gridSpan w:val="2"/>
                  <w:tcBorders>
                    <w:right w:val="single" w:sz="4" w:space="0" w:color="auto"/>
                  </w:tcBorders>
                </w:tcPr>
                <w:p w14:paraId="26E32739" w14:textId="27179BE1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a. Employment</w:t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E8E5CF5" w14:textId="42800FE8" w:rsidR="006D2A1E" w:rsidRPr="0053792E" w:rsidRDefault="006D2A1E" w:rsidP="0053792E">
                  <w:pPr>
                    <w:tabs>
                      <w:tab w:val="right" w:pos="2826"/>
                    </w:tabs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b. Auto Accident</w:t>
                  </w:r>
                  <w:r w:rsidR="0053792E" w:rsidRPr="0053792E">
                    <w:rPr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</w:tcBorders>
                </w:tcPr>
                <w:p w14:paraId="691778F7" w14:textId="1AD5F65A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c. Other Accident</w:t>
                  </w:r>
                </w:p>
              </w:tc>
            </w:tr>
            <w:tr w:rsidR="006D2A1E" w14:paraId="697A36A2" w14:textId="77777777" w:rsidTr="0053792E">
              <w:tc>
                <w:tcPr>
                  <w:tcW w:w="1520" w:type="dxa"/>
                </w:tcPr>
                <w:p w14:paraId="70E7BC10" w14:textId="19A3D229" w:rsidR="006D2A1E" w:rsidRPr="0053792E" w:rsidRDefault="00F6561B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351568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B37FF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0" w:type="dxa"/>
                  <w:tcBorders>
                    <w:right w:val="single" w:sz="4" w:space="0" w:color="auto"/>
                  </w:tcBorders>
                </w:tcPr>
                <w:p w14:paraId="052697DE" w14:textId="69AFEB17" w:rsidR="006D2A1E" w:rsidRPr="0053792E" w:rsidRDefault="00F6561B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4537726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349CE269" w14:textId="40751B4D" w:rsidR="006D2A1E" w:rsidRPr="0053792E" w:rsidRDefault="00F6561B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164256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  <w:tcBorders>
                    <w:right w:val="single" w:sz="4" w:space="0" w:color="auto"/>
                  </w:tcBorders>
                </w:tcPr>
                <w:p w14:paraId="01A6A9EB" w14:textId="4915EC02" w:rsidR="006D2A1E" w:rsidRPr="0053792E" w:rsidRDefault="00F6561B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187675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71D152B1" w14:textId="028A3BB3" w:rsidR="006D2A1E" w:rsidRPr="0053792E" w:rsidRDefault="00F6561B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16404701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B37FF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☒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</w:tcPr>
                <w:p w14:paraId="065E4498" w14:textId="51B97A2B" w:rsidR="006D2A1E" w:rsidRPr="0053792E" w:rsidRDefault="00F6561B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3556952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</w:tr>
          </w:tbl>
          <w:p w14:paraId="419C59DB" w14:textId="77777777" w:rsidR="006D2A1E" w:rsidRDefault="006D2A1E"/>
        </w:tc>
      </w:tr>
      <w:tr w:rsidR="0053792E" w14:paraId="0E382F28" w14:textId="77777777" w:rsidTr="005375AA">
        <w:tc>
          <w:tcPr>
            <w:tcW w:w="9350" w:type="dxa"/>
            <w:gridSpan w:val="7"/>
          </w:tcPr>
          <w:p w14:paraId="75F553E0" w14:textId="77777777" w:rsidR="0053792E" w:rsidRDefault="0053792E">
            <w:r>
              <w:t>14. Diagnosis or nature of illness or injury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81"/>
              <w:gridCol w:w="2281"/>
              <w:gridCol w:w="2281"/>
              <w:gridCol w:w="2281"/>
            </w:tblGrid>
            <w:tr w:rsidR="0053792E" w14:paraId="3D2917D5" w14:textId="77777777" w:rsidTr="009A0D33">
              <w:tc>
                <w:tcPr>
                  <w:tcW w:w="2281" w:type="dxa"/>
                </w:tcPr>
                <w:p w14:paraId="027B1345" w14:textId="496D39ED" w:rsidR="0053792E" w:rsidRDefault="0053792E" w:rsidP="00DB4182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2281" w:type="dxa"/>
                </w:tcPr>
                <w:p w14:paraId="469EE747" w14:textId="3963EFAD" w:rsidR="0053792E" w:rsidRDefault="0053792E" w:rsidP="00DB4182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2281" w:type="dxa"/>
                </w:tcPr>
                <w:p w14:paraId="591B64E3" w14:textId="49EEA274" w:rsidR="0053792E" w:rsidRDefault="0053792E" w:rsidP="00DB4182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2281" w:type="dxa"/>
                </w:tcPr>
                <w:p w14:paraId="0AFA3DFF" w14:textId="62DB177A" w:rsidR="0053792E" w:rsidRDefault="0053792E" w:rsidP="00DB4182">
                  <w:pPr>
                    <w:spacing w:line="360" w:lineRule="auto"/>
                  </w:pPr>
                  <w:r>
                    <w:t>d.</w:t>
                  </w:r>
                </w:p>
              </w:tc>
            </w:tr>
            <w:tr w:rsidR="0053792E" w14:paraId="524C69F5" w14:textId="77777777" w:rsidTr="009A0D33">
              <w:tc>
                <w:tcPr>
                  <w:tcW w:w="2281" w:type="dxa"/>
                </w:tcPr>
                <w:p w14:paraId="6C84290F" w14:textId="0A208D46" w:rsidR="0053792E" w:rsidRDefault="0053792E" w:rsidP="00DB4182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2281" w:type="dxa"/>
                </w:tcPr>
                <w:p w14:paraId="252806C2" w14:textId="1DD863C4" w:rsidR="0053792E" w:rsidRDefault="0053792E" w:rsidP="00DB4182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2281" w:type="dxa"/>
                </w:tcPr>
                <w:p w14:paraId="0B97FFF2" w14:textId="11780590" w:rsidR="0053792E" w:rsidRDefault="0053792E" w:rsidP="00DB4182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2281" w:type="dxa"/>
                </w:tcPr>
                <w:p w14:paraId="6142949E" w14:textId="447A10FF" w:rsidR="0053792E" w:rsidRDefault="0053792E" w:rsidP="00DB4182">
                  <w:pPr>
                    <w:spacing w:line="360" w:lineRule="auto"/>
                  </w:pPr>
                  <w:r>
                    <w:t>h.</w:t>
                  </w:r>
                </w:p>
              </w:tc>
            </w:tr>
            <w:tr w:rsidR="0053792E" w14:paraId="297B901F" w14:textId="77777777" w:rsidTr="00DB4182"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889BFCF" w14:textId="19EADC82" w:rsidR="0053792E" w:rsidRDefault="0053792E" w:rsidP="00DB4182">
                  <w:pPr>
                    <w:spacing w:line="360" w:lineRule="auto"/>
                  </w:pPr>
                  <w:r>
                    <w:t>i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7903FF1" w14:textId="621A20D8" w:rsidR="0053792E" w:rsidRDefault="0053792E" w:rsidP="00DB4182">
                  <w:pPr>
                    <w:spacing w:line="360" w:lineRule="auto"/>
                  </w:pPr>
                  <w:r>
                    <w:t>j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3F1CEED" w14:textId="1F6AF276" w:rsidR="0053792E" w:rsidRDefault="0053792E" w:rsidP="00DB4182">
                  <w:pPr>
                    <w:spacing w:line="360" w:lineRule="auto"/>
                  </w:pPr>
                  <w:r>
                    <w:t>k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E9C33C9" w14:textId="64E4533C" w:rsidR="0053792E" w:rsidRDefault="0053792E" w:rsidP="00DB4182">
                  <w:pPr>
                    <w:spacing w:line="360" w:lineRule="auto"/>
                  </w:pPr>
                  <w:r>
                    <w:t>l.</w:t>
                  </w:r>
                </w:p>
              </w:tc>
            </w:tr>
            <w:tr w:rsidR="00DB4182" w14:paraId="04652AC9" w14:textId="77777777" w:rsidTr="00DB4182">
              <w:tc>
                <w:tcPr>
                  <w:tcW w:w="2281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6BEB6D08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1C2CD15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9427E29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6EEDB70" w14:textId="77777777" w:rsidR="00DB4182" w:rsidRDefault="00DB4182"/>
              </w:tc>
            </w:tr>
          </w:tbl>
          <w:p w14:paraId="75EC885C" w14:textId="6C1ED59A" w:rsidR="0053792E" w:rsidRDefault="0053792E"/>
        </w:tc>
      </w:tr>
      <w:tr w:rsidR="00CF3E26" w14:paraId="466383FA" w14:textId="77777777" w:rsidTr="005375AA">
        <w:tc>
          <w:tcPr>
            <w:tcW w:w="9350" w:type="dxa"/>
            <w:gridSpan w:val="7"/>
          </w:tcPr>
          <w:p w14:paraId="14785B86" w14:textId="685BF0EE" w:rsidR="00AD2C60" w:rsidRDefault="00CF3E26">
            <w:r>
              <w:t>15. Claims</w:t>
            </w:r>
          </w:p>
          <w:tbl>
            <w:tblPr>
              <w:tblStyle w:val="TableGrid"/>
              <w:tblW w:w="8793" w:type="dxa"/>
              <w:jc w:val="center"/>
              <w:tblLook w:val="04A0" w:firstRow="1" w:lastRow="0" w:firstColumn="1" w:lastColumn="0" w:noHBand="0" w:noVBand="1"/>
            </w:tblPr>
            <w:tblGrid>
              <w:gridCol w:w="549"/>
              <w:gridCol w:w="548"/>
              <w:gridCol w:w="548"/>
              <w:gridCol w:w="548"/>
              <w:gridCol w:w="548"/>
              <w:gridCol w:w="548"/>
              <w:gridCol w:w="549"/>
              <w:gridCol w:w="1347"/>
              <w:gridCol w:w="998"/>
              <w:gridCol w:w="1260"/>
              <w:gridCol w:w="1350"/>
            </w:tblGrid>
            <w:tr w:rsidR="005375AA" w14:paraId="7589E5DC" w14:textId="456FE300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  <w:bottom w:val="nil"/>
                  </w:tcBorders>
                </w:tcPr>
                <w:p w14:paraId="437F19EF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289" w:type="dxa"/>
                  <w:gridSpan w:val="6"/>
                  <w:tcBorders>
                    <w:top w:val="nil"/>
                    <w:bottom w:val="nil"/>
                  </w:tcBorders>
                </w:tcPr>
                <w:p w14:paraId="12D4FD42" w14:textId="6B15EF0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ates of Service</w:t>
                  </w:r>
                </w:p>
              </w:tc>
              <w:tc>
                <w:tcPr>
                  <w:tcW w:w="2345" w:type="dxa"/>
                  <w:gridSpan w:val="2"/>
                  <w:tcBorders>
                    <w:top w:val="nil"/>
                    <w:bottom w:val="nil"/>
                  </w:tcBorders>
                </w:tcPr>
                <w:p w14:paraId="100485A0" w14:textId="3CC1880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Procedur</w:t>
                  </w:r>
                  <w:r>
                    <w:rPr>
                      <w:sz w:val="16"/>
                      <w:szCs w:val="16"/>
                    </w:rPr>
                    <w:t xml:space="preserve">e, </w:t>
                  </w:r>
                  <w:r w:rsidRPr="00AD2C60">
                    <w:rPr>
                      <w:sz w:val="16"/>
                      <w:szCs w:val="16"/>
                    </w:rPr>
                    <w:t>service or supplies</w:t>
                  </w:r>
                </w:p>
              </w:tc>
              <w:tc>
                <w:tcPr>
                  <w:tcW w:w="1260" w:type="dxa"/>
                  <w:tcBorders>
                    <w:top w:val="nil"/>
                    <w:bottom w:val="nil"/>
                  </w:tcBorders>
                </w:tcPr>
                <w:p w14:paraId="18870AE4" w14:textId="4699BA5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harges</w:t>
                  </w:r>
                </w:p>
              </w:tc>
              <w:tc>
                <w:tcPr>
                  <w:tcW w:w="1350" w:type="dxa"/>
                  <w:tcBorders>
                    <w:top w:val="nil"/>
                    <w:bottom w:val="nil"/>
                  </w:tcBorders>
                </w:tcPr>
                <w:p w14:paraId="70645675" w14:textId="688F5331" w:rsidR="005375AA" w:rsidRPr="00AD2C60" w:rsidRDefault="002353D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mount Paid</w:t>
                  </w:r>
                </w:p>
              </w:tc>
            </w:tr>
            <w:tr w:rsidR="005375AA" w14:paraId="7543BC81" w14:textId="5455B014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</w:tcBorders>
                </w:tcPr>
                <w:p w14:paraId="31CB1D5C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644" w:type="dxa"/>
                  <w:gridSpan w:val="3"/>
                  <w:tcBorders>
                    <w:top w:val="nil"/>
                  </w:tcBorders>
                </w:tcPr>
                <w:p w14:paraId="2D00A839" w14:textId="7E12C98D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FROM</w:t>
                  </w:r>
                </w:p>
              </w:tc>
              <w:tc>
                <w:tcPr>
                  <w:tcW w:w="1645" w:type="dxa"/>
                  <w:gridSpan w:val="3"/>
                  <w:tcBorders>
                    <w:top w:val="nil"/>
                  </w:tcBorders>
                </w:tcPr>
                <w:p w14:paraId="31D211F8" w14:textId="470ED6C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TO</w:t>
                  </w:r>
                </w:p>
              </w:tc>
              <w:tc>
                <w:tcPr>
                  <w:tcW w:w="1347" w:type="dxa"/>
                  <w:tcBorders>
                    <w:top w:val="nil"/>
                  </w:tcBorders>
                </w:tcPr>
                <w:p w14:paraId="2F2C5A51" w14:textId="59944E2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escription</w:t>
                  </w:r>
                </w:p>
              </w:tc>
              <w:tc>
                <w:tcPr>
                  <w:tcW w:w="998" w:type="dxa"/>
                  <w:tcBorders>
                    <w:top w:val="nil"/>
                  </w:tcBorders>
                </w:tcPr>
                <w:p w14:paraId="63082C96" w14:textId="040956C3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PT/HCPCS</w:t>
                  </w:r>
                </w:p>
              </w:tc>
              <w:tc>
                <w:tcPr>
                  <w:tcW w:w="1260" w:type="dxa"/>
                  <w:tcBorders>
                    <w:top w:val="nil"/>
                  </w:tcBorders>
                </w:tcPr>
                <w:p w14:paraId="4BA359FF" w14:textId="77777777" w:rsidR="005375AA" w:rsidRDefault="005375AA"/>
              </w:tc>
              <w:tc>
                <w:tcPr>
                  <w:tcW w:w="1350" w:type="dxa"/>
                  <w:tcBorders>
                    <w:top w:val="nil"/>
                  </w:tcBorders>
                </w:tcPr>
                <w:p w14:paraId="7650C68E" w14:textId="77777777" w:rsidR="005375AA" w:rsidRDefault="005375AA"/>
              </w:tc>
            </w:tr>
            <w:tr w:rsidR="005375AA" w14:paraId="5151F48C" w14:textId="13DE26E1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6C4E46E" w14:textId="0D3B5606" w:rsidR="005375AA" w:rsidRDefault="002353DE" w:rsidP="00AD2C60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548" w:type="dxa"/>
                </w:tcPr>
                <w:p w14:paraId="46DCF784" w14:textId="459C5039" w:rsidR="005375AA" w:rsidRDefault="00926E3C" w:rsidP="00AD2C60">
                  <w:pPr>
                    <w:spacing w:line="360" w:lineRule="auto"/>
                  </w:pPr>
                  <w:r>
                    <w:t>09</w:t>
                  </w:r>
                </w:p>
              </w:tc>
              <w:tc>
                <w:tcPr>
                  <w:tcW w:w="548" w:type="dxa"/>
                </w:tcPr>
                <w:p w14:paraId="26106809" w14:textId="5F899982" w:rsidR="005375AA" w:rsidRDefault="00FC6BC7" w:rsidP="00AD2C60">
                  <w:pPr>
                    <w:spacing w:line="360" w:lineRule="auto"/>
                  </w:pPr>
                  <w:r>
                    <w:t>0</w:t>
                  </w:r>
                  <w:r w:rsidR="00926E3C">
                    <w:t>2</w:t>
                  </w:r>
                </w:p>
              </w:tc>
              <w:tc>
                <w:tcPr>
                  <w:tcW w:w="548" w:type="dxa"/>
                </w:tcPr>
                <w:p w14:paraId="727CB621" w14:textId="2914F8EA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548" w:type="dxa"/>
                </w:tcPr>
                <w:p w14:paraId="791F3C14" w14:textId="57D28AB3" w:rsidR="005375AA" w:rsidRDefault="00FC6BC7" w:rsidP="00AD2C60">
                  <w:pPr>
                    <w:spacing w:line="360" w:lineRule="auto"/>
                  </w:pPr>
                  <w:r>
                    <w:t>23</w:t>
                  </w:r>
                </w:p>
              </w:tc>
              <w:tc>
                <w:tcPr>
                  <w:tcW w:w="548" w:type="dxa"/>
                </w:tcPr>
                <w:p w14:paraId="3E50B896" w14:textId="76C18F0D" w:rsidR="005375AA" w:rsidRDefault="00FC6BC7" w:rsidP="00AD2C60">
                  <w:pPr>
                    <w:spacing w:line="360" w:lineRule="auto"/>
                  </w:pPr>
                  <w:r>
                    <w:t>0</w:t>
                  </w:r>
                  <w:r w:rsidR="00CB37FF">
                    <w:t>2</w:t>
                  </w:r>
                </w:p>
              </w:tc>
              <w:tc>
                <w:tcPr>
                  <w:tcW w:w="549" w:type="dxa"/>
                </w:tcPr>
                <w:p w14:paraId="356407BA" w14:textId="12785801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1347" w:type="dxa"/>
                </w:tcPr>
                <w:p w14:paraId="5989283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DD972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1A08416E" w14:textId="0766A66E" w:rsidR="005375AA" w:rsidRDefault="00FC6BC7" w:rsidP="00AD2C60">
                  <w:pPr>
                    <w:spacing w:line="360" w:lineRule="auto"/>
                  </w:pPr>
                  <w:r>
                    <w:t>2</w:t>
                  </w:r>
                  <w:r w:rsidR="00926E3C">
                    <w:t>3</w:t>
                  </w:r>
                  <w:r>
                    <w:t>34</w:t>
                  </w:r>
                </w:p>
              </w:tc>
              <w:tc>
                <w:tcPr>
                  <w:tcW w:w="1350" w:type="dxa"/>
                </w:tcPr>
                <w:p w14:paraId="4C8651CA" w14:textId="0647C56A" w:rsidR="005375AA" w:rsidRDefault="00926E3C" w:rsidP="00AD2C60">
                  <w:pPr>
                    <w:spacing w:line="360" w:lineRule="auto"/>
                  </w:pPr>
                  <w:r>
                    <w:t>34</w:t>
                  </w:r>
                </w:p>
              </w:tc>
            </w:tr>
            <w:tr w:rsidR="005375AA" w14:paraId="62F4DEAB" w14:textId="57FC9A3B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24575D72" w14:textId="506833A0" w:rsidR="005375AA" w:rsidRDefault="002353DE" w:rsidP="00AD2C60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098257" w14:textId="1A7C0EFA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0DA423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702BD0B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BF3AD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E51865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089AA91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3055C52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65783A6F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0669E0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10B5C033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4D19D54F" w14:textId="279B142F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4E810C03" w14:textId="0B026B6A" w:rsidR="005375AA" w:rsidRDefault="002353DE" w:rsidP="00AD2C60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548" w:type="dxa"/>
                </w:tcPr>
                <w:p w14:paraId="7F118C25" w14:textId="46A8A2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F3A699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EF1B35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9795F7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04FB8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4D787F4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2B7979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83E682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D2F39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036216A2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6BEAD792" w14:textId="650B0A3C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4855A349" w14:textId="776C4423" w:rsidR="005375AA" w:rsidRDefault="002353DE" w:rsidP="00AD2C60">
                  <w:pPr>
                    <w:spacing w:line="360" w:lineRule="auto"/>
                  </w:pPr>
                  <w:r>
                    <w:t>d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8D7E391" w14:textId="47B6BBF6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421C7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C4A3B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6D586C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8A1630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525FF2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45F49F1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54870B0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BBF83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73948147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5FFBE53" w14:textId="233066B3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A9A0BC1" w14:textId="113D5586" w:rsidR="005375AA" w:rsidRDefault="002353DE" w:rsidP="00AD2C60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548" w:type="dxa"/>
                </w:tcPr>
                <w:p w14:paraId="4A168512" w14:textId="1865F5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CFBDC2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53AA5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5FE5CC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3A3A53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6A989B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7BA4F5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026374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3C6F76A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12E095B4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14FF79D0" w14:textId="4CDBE877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7ABF8393" w14:textId="0E1BA626" w:rsidR="005375AA" w:rsidRDefault="002353DE" w:rsidP="00AD2C60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179E2C7" w14:textId="22C1AABB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0BFD96E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A93E98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3771A074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D254A8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3AA8BBF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7640B36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2B30204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70525EB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2B720169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19F8882" w14:textId="4FACED5D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289B0D79" w14:textId="03639EB2" w:rsidR="005375AA" w:rsidRDefault="002353DE" w:rsidP="00AD2C60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548" w:type="dxa"/>
                </w:tcPr>
                <w:p w14:paraId="7BD76903" w14:textId="20278EB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11E4845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06B6A9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288D57B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16AE105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0C4758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82D58B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6EB0716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1FAE32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381AE8EB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</w:tbl>
          <w:p w14:paraId="7CC255D3" w14:textId="179FF172" w:rsidR="00AD2C60" w:rsidRPr="00CF3E26" w:rsidRDefault="00AD2C60">
            <w:r>
              <w:t xml:space="preserve"> </w:t>
            </w:r>
          </w:p>
        </w:tc>
      </w:tr>
      <w:tr w:rsidR="00DB4182" w14:paraId="128EED35" w14:textId="77777777" w:rsidTr="002353DE">
        <w:tc>
          <w:tcPr>
            <w:tcW w:w="3505" w:type="dxa"/>
          </w:tcPr>
          <w:p w14:paraId="5C11F98A" w14:textId="66E79830" w:rsidR="00DB4182" w:rsidRDefault="00DB4182" w:rsidP="00DB4182">
            <w:pPr>
              <w:spacing w:line="276" w:lineRule="auto"/>
            </w:pPr>
            <w:r>
              <w:t>16. Total Charges</w:t>
            </w:r>
          </w:p>
          <w:p w14:paraId="4E06ABF8" w14:textId="58CEE3AC" w:rsidR="00DB4182" w:rsidRDefault="00FC6BC7" w:rsidP="00DB4182">
            <w:pPr>
              <w:spacing w:line="276" w:lineRule="auto"/>
            </w:pPr>
            <w:r>
              <w:t>2</w:t>
            </w:r>
            <w:r w:rsidR="00926E3C">
              <w:t>3</w:t>
            </w:r>
            <w:r>
              <w:t>34</w:t>
            </w:r>
          </w:p>
        </w:tc>
        <w:tc>
          <w:tcPr>
            <w:tcW w:w="3240" w:type="dxa"/>
            <w:gridSpan w:val="2"/>
          </w:tcPr>
          <w:p w14:paraId="3FF39185" w14:textId="77777777" w:rsidR="00DB4182" w:rsidRDefault="00DB4182" w:rsidP="00DB4182">
            <w:pPr>
              <w:spacing w:line="276" w:lineRule="auto"/>
            </w:pPr>
            <w:r>
              <w:t>17. Amount Paid</w:t>
            </w:r>
          </w:p>
          <w:p w14:paraId="71002A93" w14:textId="31C65A0F" w:rsidR="00DB4182" w:rsidRDefault="00926E3C" w:rsidP="00DB4182">
            <w:pPr>
              <w:spacing w:line="276" w:lineRule="auto"/>
            </w:pPr>
            <w:r>
              <w:t>3</w:t>
            </w:r>
            <w:r w:rsidR="00FC6BC7">
              <w:t>4</w:t>
            </w:r>
          </w:p>
        </w:tc>
        <w:tc>
          <w:tcPr>
            <w:tcW w:w="2605" w:type="dxa"/>
            <w:gridSpan w:val="4"/>
          </w:tcPr>
          <w:p w14:paraId="57788D5E" w14:textId="77777777" w:rsidR="00DB4182" w:rsidRDefault="00DB4182" w:rsidP="00DB4182">
            <w:pPr>
              <w:spacing w:line="276" w:lineRule="auto"/>
            </w:pPr>
            <w:r>
              <w:t>18. Amount Due</w:t>
            </w:r>
          </w:p>
          <w:p w14:paraId="7D2BC0C3" w14:textId="5435DF5A" w:rsidR="00FC6BC7" w:rsidRDefault="00FC6BC7" w:rsidP="00DB4182">
            <w:pPr>
              <w:spacing w:line="276" w:lineRule="auto"/>
            </w:pPr>
            <w:r>
              <w:t>2</w:t>
            </w:r>
            <w:r w:rsidR="00926E3C">
              <w:t>30</w:t>
            </w:r>
            <w:r>
              <w:t>0</w:t>
            </w:r>
          </w:p>
        </w:tc>
      </w:tr>
    </w:tbl>
    <w:p w14:paraId="6BC31473" w14:textId="7B621B7A" w:rsidR="00CF3E26" w:rsidRDefault="00CF3E26"/>
    <w:p w14:paraId="7DC51E6A" w14:textId="0E2CB588" w:rsidR="008E3428" w:rsidRPr="008E3428" w:rsidRDefault="008E3428" w:rsidP="008E3428">
      <w:pPr>
        <w:tabs>
          <w:tab w:val="left" w:pos="6555"/>
        </w:tabs>
      </w:pPr>
      <w:r>
        <w:tab/>
      </w:r>
    </w:p>
    <w:sectPr w:rsidR="008E3428" w:rsidRPr="008E342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21565B" w14:textId="77777777" w:rsidR="00F6561B" w:rsidRDefault="00F6561B" w:rsidP="005375AA">
      <w:pPr>
        <w:spacing w:after="0" w:line="240" w:lineRule="auto"/>
      </w:pPr>
      <w:r>
        <w:separator/>
      </w:r>
    </w:p>
  </w:endnote>
  <w:endnote w:type="continuationSeparator" w:id="0">
    <w:p w14:paraId="12646751" w14:textId="77777777" w:rsidR="00F6561B" w:rsidRDefault="00F6561B" w:rsidP="00537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8CA75" w14:textId="0798882D" w:rsidR="00773422" w:rsidRDefault="00773422">
    <w:pPr>
      <w:pStyle w:val="Footer"/>
    </w:pPr>
    <w:r>
      <w:rPr>
        <w:noProof/>
      </w:rPr>
      <w:drawing>
        <wp:inline distT="0" distB="0" distL="0" distR="0" wp14:anchorId="01ACE54B" wp14:editId="1939C3E3">
          <wp:extent cx="5943600" cy="1892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947F4" w14:textId="77777777" w:rsidR="00F6561B" w:rsidRDefault="00F6561B" w:rsidP="005375AA">
      <w:pPr>
        <w:spacing w:after="0" w:line="240" w:lineRule="auto"/>
      </w:pPr>
      <w:r>
        <w:separator/>
      </w:r>
    </w:p>
  </w:footnote>
  <w:footnote w:type="continuationSeparator" w:id="0">
    <w:p w14:paraId="47216964" w14:textId="77777777" w:rsidR="00F6561B" w:rsidRDefault="00F6561B" w:rsidP="00537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99D61" w14:textId="22AD42F3" w:rsidR="00773422" w:rsidRDefault="00773422">
    <w:pPr>
      <w:pStyle w:val="Header"/>
    </w:pPr>
    <w:r>
      <w:rPr>
        <w:noProof/>
      </w:rPr>
      <w:drawing>
        <wp:inline distT="0" distB="0" distL="0" distR="0" wp14:anchorId="6BEE2A09" wp14:editId="063AD24E">
          <wp:extent cx="5943600" cy="18923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sDA1NDI3MDE2MzFQ0lEKTi0uzszPAykwrgUAU+yP5CwAAAA="/>
  </w:docVars>
  <w:rsids>
    <w:rsidRoot w:val="00122E17"/>
    <w:rsid w:val="00122E17"/>
    <w:rsid w:val="002353DE"/>
    <w:rsid w:val="00497379"/>
    <w:rsid w:val="005375AA"/>
    <w:rsid w:val="0053792E"/>
    <w:rsid w:val="00662285"/>
    <w:rsid w:val="006D2A1E"/>
    <w:rsid w:val="00773422"/>
    <w:rsid w:val="007A3B6D"/>
    <w:rsid w:val="008E3428"/>
    <w:rsid w:val="00926E3C"/>
    <w:rsid w:val="009A0D33"/>
    <w:rsid w:val="00AD2C60"/>
    <w:rsid w:val="00C56CA5"/>
    <w:rsid w:val="00C84F46"/>
    <w:rsid w:val="00CB37FF"/>
    <w:rsid w:val="00CF3E26"/>
    <w:rsid w:val="00DB4182"/>
    <w:rsid w:val="00F6561B"/>
    <w:rsid w:val="00FA3CD2"/>
    <w:rsid w:val="00FC6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BC537"/>
  <w15:chartTrackingRefBased/>
  <w15:docId w15:val="{74A0BA63-5333-4DFA-A585-7CAA84335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xateTitle">
    <w:name w:val="Fixate Title"/>
    <w:basedOn w:val="BodyText"/>
    <w:link w:val="FixateTitleChar"/>
    <w:qFormat/>
    <w:rsid w:val="00C56CA5"/>
    <w:pPr>
      <w:spacing w:after="0" w:line="240" w:lineRule="auto"/>
    </w:pPr>
    <w:rPr>
      <w:rFonts w:ascii="Trebuchet MS" w:hAnsi="Trebuchet MS"/>
      <w:sz w:val="42"/>
    </w:rPr>
  </w:style>
  <w:style w:type="character" w:customStyle="1" w:styleId="FixateTitleChar">
    <w:name w:val="Fixate Title Char"/>
    <w:basedOn w:val="BodyTextChar"/>
    <w:link w:val="FixateTitle"/>
    <w:rsid w:val="00C56CA5"/>
    <w:rPr>
      <w:rFonts w:ascii="Trebuchet MS" w:hAnsi="Trebuchet MS"/>
      <w:sz w:val="42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C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CA5"/>
  </w:style>
  <w:style w:type="table" w:styleId="TableGrid">
    <w:name w:val="Table Grid"/>
    <w:basedOn w:val="TableNormal"/>
    <w:uiPriority w:val="39"/>
    <w:rsid w:val="0012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2E1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D2A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5AA"/>
  </w:style>
  <w:style w:type="paragraph" w:styleId="Footer">
    <w:name w:val="footer"/>
    <w:basedOn w:val="Normal"/>
    <w:link w:val="Foot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5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A2A00-0CD6-4A14-A1A4-2360C7D92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Payette</dc:creator>
  <cp:keywords/>
  <dc:description/>
  <cp:lastModifiedBy>Daron Yöndem</cp:lastModifiedBy>
  <cp:revision>2</cp:revision>
  <cp:lastPrinted>2021-06-14T15:29:00Z</cp:lastPrinted>
  <dcterms:created xsi:type="dcterms:W3CDTF">2021-06-14T15:31:00Z</dcterms:created>
  <dcterms:modified xsi:type="dcterms:W3CDTF">2021-06-14T15:31:00Z</dcterms:modified>
</cp:coreProperties>
</file>